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429" w:rsidRDefault="00AC196A">
      <w:pPr>
        <w:rPr>
          <w:sz w:val="32"/>
        </w:rPr>
      </w:pPr>
      <w:r w:rsidRPr="00AC196A">
        <w:rPr>
          <w:sz w:val="32"/>
        </w:rPr>
        <w:t>Roaring 20s PowerPoint</w:t>
      </w:r>
    </w:p>
    <w:p w:rsidR="00AC196A" w:rsidRDefault="00AC196A">
      <w:pPr>
        <w:rPr>
          <w:sz w:val="32"/>
        </w:rPr>
      </w:pPr>
      <w:r>
        <w:rPr>
          <w:sz w:val="32"/>
        </w:rPr>
        <w:t>4 Bullet Points of information that is important to the 1920s and 1 picture.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rFonts w:ascii="Century Schoolbook" w:hAnsi="Century Schoolbook"/>
          <w:sz w:val="36"/>
          <w:szCs w:val="24"/>
        </w:rPr>
        <w:t>Teapot Dome scandal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44"/>
          <w:szCs w:val="24"/>
        </w:rPr>
      </w:pPr>
      <w:r w:rsidRPr="00AC196A">
        <w:rPr>
          <w:sz w:val="36"/>
          <w:szCs w:val="20"/>
        </w:rPr>
        <w:t>Dawes Pl</w:t>
      </w:r>
      <w:r w:rsidRPr="00AC196A">
        <w:rPr>
          <w:sz w:val="36"/>
          <w:szCs w:val="20"/>
        </w:rPr>
        <w:t>a</w:t>
      </w:r>
      <w:r w:rsidRPr="00AC196A">
        <w:rPr>
          <w:sz w:val="36"/>
          <w:szCs w:val="20"/>
        </w:rPr>
        <w:t>n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sz w:val="36"/>
          <w:szCs w:val="24"/>
        </w:rPr>
        <w:t>Harlem Renaissance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sz w:val="36"/>
          <w:szCs w:val="24"/>
        </w:rPr>
        <w:t>Jazz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sz w:val="36"/>
          <w:szCs w:val="24"/>
        </w:rPr>
        <w:t>Bootleggers</w:t>
      </w: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  <w:bookmarkStart w:id="0" w:name="_GoBack"/>
      <w:bookmarkEnd w:id="0"/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Pr="00AC196A" w:rsidRDefault="00AC196A" w:rsidP="00AC196A">
      <w:pPr>
        <w:rPr>
          <w:sz w:val="36"/>
          <w:szCs w:val="24"/>
        </w:rPr>
      </w:pPr>
    </w:p>
    <w:p w:rsidR="00AC196A" w:rsidRDefault="00AC196A" w:rsidP="00AC196A">
      <w:pPr>
        <w:rPr>
          <w:sz w:val="36"/>
          <w:szCs w:val="24"/>
        </w:rPr>
      </w:pPr>
    </w:p>
    <w:p w:rsidR="00672782" w:rsidRPr="00AC196A" w:rsidRDefault="00672782" w:rsidP="00AC196A">
      <w:pPr>
        <w:rPr>
          <w:sz w:val="36"/>
          <w:szCs w:val="24"/>
        </w:rPr>
      </w:pP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sz w:val="36"/>
          <w:szCs w:val="24"/>
        </w:rPr>
        <w:t>Speakeasies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sz w:val="36"/>
          <w:szCs w:val="24"/>
        </w:rPr>
        <w:t>Flappers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sz w:val="36"/>
          <w:szCs w:val="24"/>
        </w:rPr>
        <w:t>Scopes Trial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sz w:val="36"/>
          <w:szCs w:val="24"/>
        </w:rPr>
        <w:t>Red Scare</w:t>
      </w:r>
    </w:p>
    <w:p w:rsidR="00AC196A" w:rsidRPr="00AC196A" w:rsidRDefault="00AC196A" w:rsidP="00AC196A">
      <w:pPr>
        <w:pStyle w:val="ListParagraph"/>
        <w:numPr>
          <w:ilvl w:val="0"/>
          <w:numId w:val="2"/>
        </w:numPr>
        <w:rPr>
          <w:sz w:val="36"/>
          <w:szCs w:val="24"/>
        </w:rPr>
      </w:pPr>
      <w:r w:rsidRPr="00AC196A">
        <w:rPr>
          <w:sz w:val="36"/>
          <w:szCs w:val="24"/>
        </w:rPr>
        <w:t>Immigrations Acts of 1921 &amp; 1924</w:t>
      </w:r>
    </w:p>
    <w:p w:rsidR="00AC196A" w:rsidRPr="00AC196A" w:rsidRDefault="00AC196A" w:rsidP="00AC196A">
      <w:pPr>
        <w:pStyle w:val="ListParagraph"/>
        <w:rPr>
          <w:sz w:val="24"/>
          <w:szCs w:val="24"/>
        </w:rPr>
      </w:pPr>
    </w:p>
    <w:sectPr w:rsidR="00AC196A" w:rsidRPr="00AC196A" w:rsidSect="00AC196A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470B28"/>
    <w:multiLevelType w:val="hybridMultilevel"/>
    <w:tmpl w:val="704CB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283626"/>
    <w:multiLevelType w:val="hybridMultilevel"/>
    <w:tmpl w:val="21CA9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I2NrWwNDE0NrNU0lEKTi0uzszPAykwrAUA6znxQiwAAAA="/>
  </w:docVars>
  <w:rsids>
    <w:rsidRoot w:val="000B4429"/>
    <w:rsid w:val="000B4429"/>
    <w:rsid w:val="00672782"/>
    <w:rsid w:val="00825E46"/>
    <w:rsid w:val="00935652"/>
    <w:rsid w:val="00AC196A"/>
    <w:rsid w:val="00BC3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13AA87-7D49-47FF-BF97-4A6A339FD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1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elly</dc:creator>
  <cp:keywords/>
  <dc:description/>
  <cp:lastModifiedBy>Michael Kelly</cp:lastModifiedBy>
  <cp:revision>1</cp:revision>
  <dcterms:created xsi:type="dcterms:W3CDTF">2017-11-02T13:18:00Z</dcterms:created>
  <dcterms:modified xsi:type="dcterms:W3CDTF">2017-11-02T18:19:00Z</dcterms:modified>
</cp:coreProperties>
</file>